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b/>
        </w:rPr>
        <w:id w:val="-407772227"/>
        <w:docPartObj>
          <w:docPartGallery w:val="Table of Contents"/>
          <w:docPartUnique/>
        </w:docPartObj>
      </w:sdtPr>
      <w:sdtEndPr>
        <w:rPr>
          <w:b w:val="0"/>
          <w:bCs/>
          <w:noProof/>
        </w:rPr>
      </w:sdtEndPr>
      <w:sdtContent>
        <w:p w:rsidR="00932E08" w:rsidRDefault="00932E08" w:rsidP="00406A87">
          <w:r>
            <w:t>Table of Contents</w:t>
          </w:r>
        </w:p>
        <w:p w:rsidR="001F0B4F" w:rsidRDefault="00932E08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162514" w:history="1">
            <w:r w:rsidR="001F0B4F" w:rsidRPr="007C3D10">
              <w:rPr>
                <w:rStyle w:val="Hyperlink"/>
                <w:noProof/>
              </w:rPr>
              <w:t>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1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4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BF4412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5" w:history="1">
            <w:r w:rsidR="001F0B4F" w:rsidRPr="007C3D10">
              <w:rPr>
                <w:rStyle w:val="Hyperlink"/>
                <w:noProof/>
              </w:rPr>
              <w:t>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2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5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BF4412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6" w:history="1">
            <w:r w:rsidR="001F0B4F" w:rsidRPr="007C3D10">
              <w:rPr>
                <w:rStyle w:val="Hyperlink"/>
                <w:noProof/>
              </w:rPr>
              <w:t>1.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3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6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BF4412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7" w:history="1">
            <w:r w:rsidR="001F0B4F" w:rsidRPr="007C3D10">
              <w:rPr>
                <w:rStyle w:val="Hyperlink"/>
                <w:noProof/>
              </w:rPr>
              <w:t>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Other Text Style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7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BF4412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8" w:history="1">
            <w:r w:rsidR="001F0B4F" w:rsidRPr="007C3D10">
              <w:rPr>
                <w:rStyle w:val="Hyperlink"/>
                <w:noProof/>
              </w:rPr>
              <w:t>2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Normal or Body Tex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8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BF4412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9" w:history="1">
            <w:r w:rsidR="001F0B4F" w:rsidRPr="007C3D10">
              <w:rPr>
                <w:rStyle w:val="Hyperlink"/>
                <w:noProof/>
              </w:rPr>
              <w:t>2.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List Bulle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9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BF4412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20" w:history="1">
            <w:r w:rsidR="001F0B4F" w:rsidRPr="007C3D10">
              <w:rPr>
                <w:rStyle w:val="Hyperlink"/>
                <w:noProof/>
              </w:rPr>
              <w:t>2.3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Caption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20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4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932E08" w:rsidRDefault="00932E08">
          <w:r>
            <w:rPr>
              <w:b/>
              <w:bCs/>
              <w:noProof/>
            </w:rPr>
            <w:fldChar w:fldCharType="end"/>
          </w:r>
        </w:p>
      </w:sdtContent>
    </w:sdt>
    <w:p w:rsidR="001F0B4F" w:rsidRDefault="001F0B4F" w:rsidP="001F0B4F">
      <w:r>
        <w:t>Report template created by Ryan Michie based on the DEQ General Report Template downloaded on 5/9/2018.</w:t>
      </w:r>
    </w:p>
    <w:p w:rsidR="00C406DE" w:rsidRDefault="003A438B">
      <w:pPr>
        <w:pStyle w:val="Title"/>
      </w:pPr>
      <w:r>
        <w:t>Title</w:t>
      </w:r>
      <w:r w:rsidR="007A56F5">
        <w:t>:</w:t>
      </w:r>
      <w:r>
        <w:t xml:space="preserve"> Arial 28pt Bold</w:t>
      </w:r>
    </w:p>
    <w:p w:rsidR="00C406DE" w:rsidRDefault="003A438B" w:rsidP="006115B1">
      <w:pPr>
        <w:pStyle w:val="Subtitle"/>
      </w:pPr>
      <w:r>
        <w:t>Subtitle</w:t>
      </w:r>
      <w:r w:rsidR="007A56F5">
        <w:t xml:space="preserve">: </w:t>
      </w:r>
      <w:r w:rsidR="007A56F5" w:rsidRPr="007A56F5">
        <w:t xml:space="preserve">Arial </w:t>
      </w:r>
      <w:r w:rsidR="003E19B8">
        <w:t>(</w:t>
      </w:r>
      <w:r w:rsidR="007A56F5" w:rsidRPr="007A56F5">
        <w:t>12pt</w:t>
      </w:r>
      <w:r w:rsidR="003E19B8">
        <w:t xml:space="preserve"> </w:t>
      </w:r>
      <w:r w:rsidR="003E19B8" w:rsidRPr="006115B1">
        <w:t>or</w:t>
      </w:r>
      <w:r w:rsidR="003E19B8">
        <w:t xml:space="preserve"> 28pt)</w:t>
      </w:r>
      <w:r w:rsidR="007A56F5" w:rsidRPr="007A56F5">
        <w:t xml:space="preserve"> Bold</w:t>
      </w:r>
    </w:p>
    <w:p w:rsidR="00C406DE" w:rsidRDefault="003A438B">
      <w:pPr>
        <w:pStyle w:val="Author"/>
      </w:pPr>
      <w:r>
        <w:t xml:space="preserve">Author: </w:t>
      </w:r>
      <w:r w:rsidR="007A56F5" w:rsidRPr="007A56F5">
        <w:t>Arial 12pt Bold</w:t>
      </w:r>
    </w:p>
    <w:p w:rsidR="00C406DE" w:rsidRDefault="00420CD1">
      <w:pPr>
        <w:pStyle w:val="Date"/>
      </w:pPr>
      <w:r>
        <w:t xml:space="preserve">Date: Month </w:t>
      </w:r>
      <w:r w:rsidR="003A438B">
        <w:t>YYYY</w:t>
      </w:r>
      <w:r w:rsidR="007A56F5">
        <w:t xml:space="preserve">: </w:t>
      </w:r>
      <w:r w:rsidR="007A56F5" w:rsidRPr="007A56F5">
        <w:t>Arial 12pt Bold</w:t>
      </w:r>
    </w:p>
    <w:p w:rsidR="00420CD1" w:rsidRDefault="00BF4412" w:rsidP="00420CD1">
      <w:pPr>
        <w:pStyle w:val="BodyText"/>
      </w:pPr>
      <w:r>
        <w:pict>
          <v:rect id="_x0000_i1025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Title Style type: Paragraph Style based on: Normal Style for following paragraph: Body Text</w:t>
      </w:r>
    </w:p>
    <w:p w:rsidR="00C406DE" w:rsidRDefault="003A438B" w:rsidP="00420CD1">
      <w:pPr>
        <w:pStyle w:val="BodyText"/>
      </w:pPr>
      <w:r>
        <w:t>Arial, 28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24 pt Spacing After: 12 pt Line Spacing: Single</w:t>
      </w:r>
    </w:p>
    <w:p w:rsidR="00420CD1" w:rsidRDefault="00BF4412" w:rsidP="00420CD1">
      <w:pPr>
        <w:pStyle w:val="BodyText"/>
      </w:pPr>
      <w:r>
        <w:pict>
          <v:rect id="_x0000_i1026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Subtitle, Author, Date Style type: Paragraph Style based on: Title Style for following paragraph: Body Text</w:t>
      </w:r>
    </w:p>
    <w:p w:rsidR="00C406DE" w:rsidRDefault="003A438B" w:rsidP="00420CD1">
      <w:pPr>
        <w:pStyle w:val="BodyText"/>
      </w:pPr>
      <w:r>
        <w:t>Arial, 12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0 pt Spacing After: 6 pt Line Spacing: Single</w:t>
      </w:r>
    </w:p>
    <w:p w:rsidR="00C406DE" w:rsidRDefault="00BF4412">
      <w:r>
        <w:pict>
          <v:rect id="_x0000_i1027" style="width:0;height:1.5pt" o:hralign="center" o:hrstd="t" o:hr="t"/>
        </w:pict>
      </w:r>
    </w:p>
    <w:p w:rsidR="00C406DE" w:rsidRDefault="003A438B" w:rsidP="00AE2A6F">
      <w:pPr>
        <w:pStyle w:val="Heading1"/>
      </w:pPr>
      <w:bookmarkStart w:id="0" w:name="header-1-style"/>
      <w:bookmarkStart w:id="1" w:name="_Toc514162514"/>
      <w:bookmarkEnd w:id="0"/>
      <w:r>
        <w:lastRenderedPageBreak/>
        <w:t>Header 1 Style</w:t>
      </w:r>
      <w:bookmarkEnd w:id="1"/>
    </w:p>
    <w:p w:rsidR="00C406DE" w:rsidRPr="000B6216" w:rsidRDefault="003A438B" w:rsidP="000B6216">
      <w:pPr>
        <w:pStyle w:val="ListBullet"/>
      </w:pPr>
      <w:r>
        <w:t xml:space="preserve">Name: Header 1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28 pt, Bold, Font color: Black Alignment: Left, Single Spacing</w:t>
      </w:r>
    </w:p>
    <w:p w:rsidR="00C406DE" w:rsidRDefault="003A438B" w:rsidP="00420CD1">
      <w:r>
        <w:t>Paragraph: Indentation Left: 0" Indentation Right: 0" Spacing Before: 24 pt Spacing After: 6 pt Line Spacing: Single</w:t>
      </w:r>
    </w:p>
    <w:p w:rsidR="00C406DE" w:rsidRDefault="003A438B">
      <w:pPr>
        <w:pStyle w:val="Heading2"/>
      </w:pPr>
      <w:bookmarkStart w:id="2" w:name="header-2-style"/>
      <w:bookmarkStart w:id="3" w:name="_Toc514162515"/>
      <w:bookmarkEnd w:id="2"/>
      <w:r>
        <w:t>Header 2 Style</w:t>
      </w:r>
      <w:bookmarkEnd w:id="3"/>
    </w:p>
    <w:p w:rsidR="00C406DE" w:rsidRDefault="003A438B">
      <w:pPr>
        <w:pStyle w:val="FirstParagraph"/>
      </w:pPr>
      <w:r>
        <w:t xml:space="preserve">Name: Header 2 Style type: Paragraph Style based on: Normal Style for following paragraph: </w:t>
      </w:r>
      <w:r w:rsidR="000B6216">
        <w:t>Body Text</w:t>
      </w:r>
    </w:p>
    <w:p w:rsidR="00C406DE" w:rsidRDefault="003A438B">
      <w:pPr>
        <w:pStyle w:val="BodyText"/>
      </w:pPr>
      <w:r>
        <w:t>Arial, 18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C406DE" w:rsidRDefault="003A438B">
      <w:pPr>
        <w:pStyle w:val="Heading3"/>
      </w:pPr>
      <w:bookmarkStart w:id="4" w:name="header-3-style"/>
      <w:bookmarkStart w:id="5" w:name="_Toc514162516"/>
      <w:bookmarkEnd w:id="4"/>
      <w:r>
        <w:t>Header 3 Style</w:t>
      </w:r>
      <w:bookmarkEnd w:id="5"/>
    </w:p>
    <w:p w:rsidR="00C406DE" w:rsidRDefault="003A438B" w:rsidP="00420CD1">
      <w:r>
        <w:t xml:space="preserve">Name: Header 3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11 pt, Bold, Font color: Black Alignment: Left, Single Spacing</w:t>
      </w:r>
    </w:p>
    <w:p w:rsidR="00C406DE" w:rsidRDefault="003A438B" w:rsidP="00420CD1">
      <w:r>
        <w:t>Paragraph: Indentation Left: 0" Indentation Right: 0" Spacing Before: 12 pt Spacing After: 6 pt Line Spacing: Single</w:t>
      </w:r>
    </w:p>
    <w:p w:rsidR="00C406DE" w:rsidRDefault="003A438B">
      <w:pPr>
        <w:pStyle w:val="Heading4"/>
      </w:pPr>
      <w:bookmarkStart w:id="6" w:name="header-4-style"/>
      <w:bookmarkEnd w:id="6"/>
      <w:r>
        <w:t>Header 4 Style</w:t>
      </w:r>
    </w:p>
    <w:p w:rsidR="00C406DE" w:rsidRDefault="000B6216">
      <w:pPr>
        <w:pStyle w:val="FirstParagraph"/>
      </w:pPr>
      <w:r>
        <w:t xml:space="preserve">Name: Header 4 </w:t>
      </w:r>
      <w:r w:rsidR="003A438B">
        <w:t xml:space="preserve">Style type: Paragraph Style based on: Normal Style for following paragraph: </w:t>
      </w:r>
      <w:r>
        <w:t>Body Text</w:t>
      </w:r>
    </w:p>
    <w:p w:rsidR="00C406DE" w:rsidRDefault="003A438B">
      <w:pPr>
        <w:pStyle w:val="BodyText"/>
      </w:pPr>
      <w:r>
        <w:t>Arial, 11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B149BC" w:rsidRDefault="00B149BC" w:rsidP="00B149BC">
      <w:pPr>
        <w:pStyle w:val="Heading5"/>
      </w:pPr>
      <w:r>
        <w:t>Header 5 Style</w:t>
      </w:r>
    </w:p>
    <w:p w:rsidR="00B149BC" w:rsidRDefault="00293287" w:rsidP="00B149BC">
      <w:pPr>
        <w:pStyle w:val="FirstParagraph"/>
      </w:pPr>
      <w:r>
        <w:t>Name: Header 5</w:t>
      </w:r>
      <w:r w:rsidR="00B149BC">
        <w:t xml:space="preserve"> Style type: Paragraph Style based on: Normal Style for following paragraph: Body Text</w:t>
      </w:r>
    </w:p>
    <w:p w:rsidR="00B149BC" w:rsidRDefault="00B149BC" w:rsidP="00B149BC">
      <w:pPr>
        <w:pStyle w:val="BodyText"/>
      </w:pPr>
      <w:r>
        <w:t>Arial, 11 pt, Font color: Black Alignment: Left, Single Spacing</w:t>
      </w:r>
    </w:p>
    <w:p w:rsidR="00B149BC" w:rsidRDefault="00B149BC" w:rsidP="00B149BC">
      <w:pPr>
        <w:pStyle w:val="BodyText"/>
      </w:pPr>
      <w:r>
        <w:t>Paragraph: Indentation Left: 0" Indentation Right: 0" Spacing Before: 6 pt Spacing After: 6 pt Line Spacing: Single</w:t>
      </w:r>
    </w:p>
    <w:p w:rsidR="00293287" w:rsidRDefault="00293287" w:rsidP="00293287">
      <w:pPr>
        <w:pStyle w:val="Heading6"/>
      </w:pPr>
      <w:r>
        <w:t>Header 6 Style</w:t>
      </w:r>
    </w:p>
    <w:p w:rsidR="00293287" w:rsidRDefault="00293287" w:rsidP="00293287">
      <w:pPr>
        <w:pStyle w:val="FirstParagraph"/>
      </w:pPr>
      <w:r>
        <w:t>Name: Header 6 Style type: Paragraph Style based on: Normal Style for following paragraph: Body Text</w:t>
      </w:r>
    </w:p>
    <w:p w:rsidR="00293287" w:rsidRDefault="00293287" w:rsidP="00293287">
      <w:pPr>
        <w:pStyle w:val="BodyText"/>
      </w:pPr>
      <w:r>
        <w:lastRenderedPageBreak/>
        <w:t xml:space="preserve">Arial, 11 pt, </w:t>
      </w:r>
      <w:r w:rsidR="00331DDE">
        <w:t xml:space="preserve">Italic, </w:t>
      </w:r>
      <w:r>
        <w:t>Font color: Black Alignment: Left, Single Spacing</w:t>
      </w:r>
    </w:p>
    <w:p w:rsidR="00293287" w:rsidRDefault="00293287" w:rsidP="00293287">
      <w:pPr>
        <w:pStyle w:val="BodyText"/>
      </w:pPr>
      <w:r>
        <w:t>Paragraph: Indentation Left: 0" Indentation Right: 0" Spacing Before: 6 pt Spacing After: 6 pt Line Spacing: Single</w:t>
      </w:r>
    </w:p>
    <w:p w:rsidR="00B149BC" w:rsidRDefault="00B149BC">
      <w:pPr>
        <w:pStyle w:val="BodyText"/>
      </w:pPr>
    </w:p>
    <w:p w:rsidR="00C406DE" w:rsidRDefault="003A438B" w:rsidP="004E3F17">
      <w:pPr>
        <w:pStyle w:val="Heading1"/>
      </w:pPr>
      <w:bookmarkStart w:id="7" w:name="other-text-styles"/>
      <w:bookmarkStart w:id="8" w:name="_Toc514162517"/>
      <w:bookmarkEnd w:id="7"/>
      <w:r>
        <w:t>Other Text Styles</w:t>
      </w:r>
      <w:bookmarkEnd w:id="8"/>
    </w:p>
    <w:p w:rsidR="00C406DE" w:rsidRDefault="003A438B">
      <w:pPr>
        <w:pStyle w:val="Heading2"/>
      </w:pPr>
      <w:bookmarkStart w:id="9" w:name="normal-or-body-text-style"/>
      <w:bookmarkStart w:id="10" w:name="_Toc514162518"/>
      <w:bookmarkEnd w:id="9"/>
      <w:r>
        <w:t>Normal or Body Text Style</w:t>
      </w:r>
      <w:bookmarkEnd w:id="10"/>
    </w:p>
    <w:p w:rsidR="00C406DE" w:rsidRDefault="003A438B">
      <w:pPr>
        <w:pStyle w:val="FirstParagraph"/>
      </w:pPr>
      <w:r>
        <w:t>Name: Normal or Body Text Style type: Paragraph Style based on: Normal Style for following paragraph: List Bullet</w:t>
      </w:r>
    </w:p>
    <w:p w:rsidR="00C406DE" w:rsidRDefault="003A438B">
      <w:pPr>
        <w:pStyle w:val="BodyText"/>
      </w:pPr>
      <w:r>
        <w:t>Time New Roman, 11 pt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0 pt Spacing After: 12 pt Line Spacing: Single</w:t>
      </w:r>
    </w:p>
    <w:p w:rsidR="00C406DE" w:rsidRDefault="003A438B">
      <w:pPr>
        <w:pStyle w:val="Heading2"/>
      </w:pPr>
      <w:bookmarkStart w:id="11" w:name="list-bullet-style"/>
      <w:bookmarkStart w:id="12" w:name="_Toc514162519"/>
      <w:bookmarkEnd w:id="11"/>
      <w:r>
        <w:t>List Bullet Style</w:t>
      </w:r>
      <w:bookmarkEnd w:id="12"/>
    </w:p>
    <w:p w:rsidR="00C406DE" w:rsidRDefault="003A438B">
      <w:pPr>
        <w:pStyle w:val="FirstParagraph"/>
      </w:pPr>
      <w:r>
        <w:t>Name: List Bullet Style type: Paragraph Style based on: Normal Style for following paragraph: List Bullet</w:t>
      </w:r>
    </w:p>
    <w:p w:rsidR="00C406DE" w:rsidRDefault="003A438B">
      <w:pPr>
        <w:pStyle w:val="BodyText"/>
      </w:pPr>
      <w:r>
        <w:t>Time New Roman, 11 pt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“” Spacing Before: 0 pt Spacing After: 12 pt Line Spacing: Single</w:t>
      </w:r>
    </w:p>
    <w:p w:rsidR="00C406DE" w:rsidRDefault="003A438B">
      <w:pPr>
        <w:pStyle w:val="BodyText"/>
      </w:pPr>
      <w:r>
        <w:t>These are some bullets in ‘List Bullet’ Style:</w:t>
      </w:r>
    </w:p>
    <w:p w:rsidR="00C406DE" w:rsidRDefault="003A438B">
      <w:pPr>
        <w:pStyle w:val="Compact"/>
        <w:numPr>
          <w:ilvl w:val="0"/>
          <w:numId w:val="3"/>
        </w:numPr>
      </w:pPr>
      <w:r>
        <w:t>One bullet</w:t>
      </w:r>
    </w:p>
    <w:p w:rsidR="00C406DE" w:rsidRDefault="003A438B">
      <w:pPr>
        <w:pStyle w:val="Compact"/>
        <w:numPr>
          <w:ilvl w:val="0"/>
          <w:numId w:val="3"/>
        </w:numPr>
      </w:pPr>
      <w:r>
        <w:t>Two bullets</w:t>
      </w:r>
    </w:p>
    <w:p w:rsidR="00C406DE" w:rsidRDefault="003A438B">
      <w:pPr>
        <w:pStyle w:val="Compact"/>
        <w:numPr>
          <w:ilvl w:val="0"/>
          <w:numId w:val="3"/>
        </w:numPr>
      </w:pPr>
      <w:r>
        <w:t>Three bullets</w:t>
      </w:r>
    </w:p>
    <w:p w:rsidR="00C406DE" w:rsidRDefault="003A438B">
      <w:pPr>
        <w:pStyle w:val="Heading2"/>
      </w:pPr>
      <w:bookmarkStart w:id="13" w:name="captions"/>
      <w:bookmarkStart w:id="14" w:name="_Toc514162520"/>
      <w:bookmarkEnd w:id="13"/>
      <w:r>
        <w:lastRenderedPageBreak/>
        <w:t>Captions</w:t>
      </w:r>
      <w:bookmarkEnd w:id="14"/>
    </w:p>
    <w:p w:rsidR="00C406DE" w:rsidRDefault="003A438B" w:rsidP="00937A79">
      <w:pPr>
        <w:pStyle w:val="FigurewithCaption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Figure A-1: Caption Arial, 9pt, Bold Color: Bl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style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6DE" w:rsidRPr="00937A79" w:rsidRDefault="003A438B" w:rsidP="00937A79">
      <w:pPr>
        <w:pStyle w:val="Figure"/>
      </w:pPr>
      <w:r w:rsidRPr="00937A79">
        <w:t>Figure A-1: Caption Arial, 9pt, Bold Color: Black</w:t>
      </w:r>
    </w:p>
    <w:p w:rsidR="00C406DE" w:rsidRDefault="003A438B" w:rsidP="000B6216">
      <w:r>
        <w:t>For figure captions see Figure A-1.</w:t>
      </w:r>
    </w:p>
    <w:p w:rsidR="00C406DE" w:rsidRDefault="003A438B" w:rsidP="000B6216">
      <w:r>
        <w:t xml:space="preserve">Name: Figure, Captioned Figure, </w:t>
      </w:r>
      <w:r w:rsidR="00F40C23">
        <w:t xml:space="preserve">Image Caption, </w:t>
      </w:r>
      <w:r>
        <w:t>or Caption Style type: Paragraph Style based on: Figure Style for following paragraph: Captioned Figure</w:t>
      </w:r>
    </w:p>
    <w:p w:rsidR="00C406DE" w:rsidRDefault="003A438B" w:rsidP="000B6216">
      <w:r>
        <w:t>Arial, 10 pt, Bold color: Black Alignment: Left, Single Spacing</w:t>
      </w:r>
    </w:p>
    <w:p w:rsidR="00C406DE" w:rsidRDefault="003A438B" w:rsidP="000B6216">
      <w:r>
        <w:t>Paragraph: Indentation Left: 0" Indentation Right: 0“” Spacing Before: 0 pt Spacing After: 12 pt Line Spacing: Single</w:t>
      </w:r>
    </w:p>
    <w:p w:rsidR="00C406DE" w:rsidRPr="00937A79" w:rsidRDefault="003A438B" w:rsidP="00937A79">
      <w:pPr>
        <w:pStyle w:val="TableCaption"/>
      </w:pPr>
      <w:r w:rsidRPr="00937A79">
        <w:t>Table A-1: table caption 1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1598"/>
        <w:gridCol w:w="1475"/>
        <w:gridCol w:w="1537"/>
        <w:gridCol w:w="1414"/>
        <w:gridCol w:w="1048"/>
      </w:tblGrid>
      <w:tr w:rsidR="00AA6E34" w:rsidTr="00DE4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172802" w:rsidRDefault="003A438B">
            <w:pPr>
              <w:pStyle w:val="Compact"/>
              <w:jc w:val="right"/>
              <w:rPr>
                <w:rFonts w:ascii="Arial" w:hAnsi="Arial" w:cs="Arial"/>
              </w:rPr>
            </w:pPr>
            <w:proofErr w:type="spellStart"/>
            <w:r w:rsidRPr="00172802">
              <w:rPr>
                <w:rFonts w:ascii="Arial" w:hAnsi="Arial" w:cs="Arial"/>
              </w:rPr>
              <w:t>Sepal.Length</w:t>
            </w:r>
            <w:proofErr w:type="spellEnd"/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Sepal.Wid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Petal.Leng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Petal.Wid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Species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0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3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1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9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7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</w:tbl>
    <w:p w:rsidR="008E132E" w:rsidRDefault="008E132E">
      <w:pPr>
        <w:pStyle w:val="BodyText"/>
      </w:pPr>
    </w:p>
    <w:p w:rsidR="00C406DE" w:rsidRDefault="003A438B">
      <w:pPr>
        <w:pStyle w:val="BodyText"/>
      </w:pPr>
      <w:r>
        <w:t>For table captions, see Table A-1.</w:t>
      </w:r>
    </w:p>
    <w:p w:rsidR="00C406DE" w:rsidRDefault="003A438B">
      <w:pPr>
        <w:pStyle w:val="BodyText"/>
      </w:pPr>
      <w:r>
        <w:t xml:space="preserve">Name: </w:t>
      </w:r>
      <w:r w:rsidR="000B6216">
        <w:t xml:space="preserve">Table Caption, Captioned Table  </w:t>
      </w:r>
      <w:r>
        <w:t>type: Paragraph Style based on: Figure Style for following paragraph: Captioned Figure</w:t>
      </w:r>
    </w:p>
    <w:p w:rsidR="00C406DE" w:rsidRDefault="003A438B">
      <w:pPr>
        <w:pStyle w:val="BodyText"/>
      </w:pPr>
      <w:r>
        <w:t xml:space="preserve">Arial, </w:t>
      </w:r>
      <w:r w:rsidR="00F40C23">
        <w:t>9</w:t>
      </w:r>
      <w:r>
        <w:t xml:space="preserve"> </w:t>
      </w:r>
      <w:proofErr w:type="spellStart"/>
      <w:r>
        <w:t>pt</w:t>
      </w:r>
      <w:proofErr w:type="spellEnd"/>
      <w:r>
        <w:t>, Bold color: Black Alignment: Left, Single Spacing</w:t>
      </w:r>
    </w:p>
    <w:p w:rsidR="0044794A" w:rsidRDefault="003A438B">
      <w:pPr>
        <w:pStyle w:val="BodyText"/>
      </w:pPr>
      <w:r>
        <w:t xml:space="preserve">Paragraph: Indentation Left: 0" Indentation Right: 0“” Spacing Before: 12 pt Spacing After: 0 </w:t>
      </w:r>
      <w:proofErr w:type="spellStart"/>
      <w:r>
        <w:t>pt</w:t>
      </w:r>
      <w:proofErr w:type="spellEnd"/>
      <w:r>
        <w:t xml:space="preserve"> Line Spacing: Single</w:t>
      </w:r>
    </w:p>
    <w:p w:rsidR="0044794A" w:rsidRDefault="0044794A" w:rsidP="0044794A">
      <w:pPr>
        <w:pStyle w:val="Heading2"/>
      </w:pPr>
      <w:r>
        <w:t>Hyperlinks</w:t>
      </w:r>
    </w:p>
    <w:p w:rsidR="003E6AC0" w:rsidRDefault="003E6AC0" w:rsidP="004E3F17">
      <w:pPr>
        <w:pStyle w:val="BodyText"/>
      </w:pPr>
      <w:r>
        <w:t>Name: Hyperlink, Style based on: Caption Char</w:t>
      </w:r>
    </w:p>
    <w:p w:rsidR="003E6AC0" w:rsidRDefault="003E6AC0" w:rsidP="004E3F17">
      <w:pPr>
        <w:pStyle w:val="BodyText"/>
      </w:pPr>
      <w:r w:rsidRPr="003E6AC0">
        <w:t xml:space="preserve">Font: Times New Roman, 11 </w:t>
      </w:r>
      <w:proofErr w:type="spellStart"/>
      <w:r w:rsidRPr="003E6AC0">
        <w:t>pt</w:t>
      </w:r>
      <w:proofErr w:type="spellEnd"/>
      <w:r w:rsidRPr="003E6AC0">
        <w:t xml:space="preserve">, Not Bold, Underline, Font color: Custom </w:t>
      </w:r>
      <w:proofErr w:type="gramStart"/>
      <w:r w:rsidRPr="003E6AC0">
        <w:t>Color(</w:t>
      </w:r>
      <w:proofErr w:type="gramEnd"/>
      <w:r w:rsidRPr="003E6AC0">
        <w:t>RGB(31,73,125)), Text Fill, Priority: 100</w:t>
      </w:r>
    </w:p>
    <w:p w:rsidR="0044794A" w:rsidRDefault="00BF4412" w:rsidP="0044794A">
      <w:pPr>
        <w:pStyle w:val="BodyText"/>
      </w:pPr>
      <w:hyperlink r:id="rId9" w:history="1">
        <w:r w:rsidR="0044794A" w:rsidRPr="005C7ABB">
          <w:rPr>
            <w:rStyle w:val="Hyperlink"/>
          </w:rPr>
          <w:t>https://www.oregon.gov/deq</w:t>
        </w:r>
      </w:hyperlink>
    </w:p>
    <w:p w:rsidR="0044794A" w:rsidRPr="003E6AC0" w:rsidRDefault="0044794A" w:rsidP="0044794A">
      <w:pPr>
        <w:pStyle w:val="BodyText"/>
        <w:rPr>
          <w:rStyle w:val="Hyperlink"/>
        </w:rPr>
      </w:pPr>
    </w:p>
    <w:sectPr w:rsidR="0044794A" w:rsidRPr="003E6A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4412" w:rsidRDefault="00BF4412">
      <w:pPr>
        <w:spacing w:after="0"/>
      </w:pPr>
      <w:r>
        <w:separator/>
      </w:r>
    </w:p>
  </w:endnote>
  <w:endnote w:type="continuationSeparator" w:id="0">
    <w:p w:rsidR="00BF4412" w:rsidRDefault="00BF44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55A1" w:rsidRDefault="00D255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EFF" w:rsidRDefault="00EF0EFF" w:rsidP="00EF0EFF"/>
  <w:p w:rsidR="00EF0EFF" w:rsidRPr="006115B1" w:rsidRDefault="006115B1" w:rsidP="006115B1">
    <w:pPr>
      <w:pStyle w:val="Footer"/>
      <w:tabs>
        <w:tab w:val="center" w:pos="4320"/>
        <w:tab w:val="right" w:pos="8640"/>
      </w:tabs>
      <w:spacing w:after="120"/>
      <w:outlineLvl w:val="3"/>
      <w:rPr>
        <w:rFonts w:cs="Times New Roman"/>
        <w:szCs w:val="22"/>
      </w:rPr>
    </w:pPr>
    <w:r w:rsidRPr="00A40570">
      <w:rPr>
        <w:rFonts w:cs="Times New Roman"/>
        <w:szCs w:val="22"/>
      </w:rPr>
      <w:t xml:space="preserve">Oregon Department of Environmental Quality </w:t>
    </w:r>
    <w:r w:rsidRPr="00A40570">
      <w:rPr>
        <w:rFonts w:cs="Times New Roman"/>
        <w:szCs w:val="22"/>
      </w:rPr>
      <w:ptab w:relativeTo="margin" w:alignment="right" w:leader="none"/>
    </w:r>
    <w:r w:rsidRPr="00A40570">
      <w:rPr>
        <w:rFonts w:cs="Times New Roman"/>
        <w:bCs/>
        <w:color w:val="000000"/>
        <w:szCs w:val="22"/>
        <w:shd w:val="clear" w:color="auto" w:fill="FFFFFF"/>
      </w:rPr>
      <w:t>A</w:t>
    </w:r>
    <w:r w:rsidRPr="00A40570">
      <w:rPr>
        <w:rFonts w:cs="Times New Roman"/>
        <w:b/>
        <w:bCs/>
        <w:color w:val="000000"/>
        <w:szCs w:val="22"/>
        <w:shd w:val="clear" w:color="auto" w:fill="FFFFFF"/>
      </w:rPr>
      <w:t>-</w:t>
    </w:r>
    <w:r w:rsidRPr="00A40570">
      <w:rPr>
        <w:rFonts w:cs="Times New Roman"/>
        <w:szCs w:val="22"/>
      </w:rPr>
      <w:t xml:space="preserve"> </w:t>
    </w:r>
    <w:r w:rsidRPr="00A40570">
      <w:rPr>
        <w:rFonts w:cs="Times New Roman"/>
        <w:szCs w:val="22"/>
      </w:rPr>
      <w:fldChar w:fldCharType="begin"/>
    </w:r>
    <w:r w:rsidRPr="00A40570">
      <w:rPr>
        <w:rFonts w:cs="Times New Roman"/>
        <w:szCs w:val="22"/>
      </w:rPr>
      <w:instrText xml:space="preserve"> PAGE   \* MERGEFORMAT </w:instrText>
    </w:r>
    <w:r w:rsidRPr="00A40570">
      <w:rPr>
        <w:rFonts w:cs="Times New Roman"/>
        <w:szCs w:val="22"/>
      </w:rPr>
      <w:fldChar w:fldCharType="separate"/>
    </w:r>
    <w:r w:rsidR="00D255A1">
      <w:rPr>
        <w:rFonts w:cs="Times New Roman"/>
        <w:noProof/>
        <w:szCs w:val="22"/>
      </w:rPr>
      <w:t>1</w:t>
    </w:r>
    <w:r w:rsidRPr="00A40570">
      <w:rPr>
        <w:rFonts w:cs="Times New Roman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55A1" w:rsidRDefault="00D25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4412" w:rsidRDefault="00BF4412">
      <w:r>
        <w:separator/>
      </w:r>
    </w:p>
  </w:footnote>
  <w:footnote w:type="continuationSeparator" w:id="0">
    <w:p w:rsidR="00BF4412" w:rsidRDefault="00BF44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55A1" w:rsidRDefault="00D255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55A1" w:rsidRDefault="006115B1" w:rsidP="00D255A1">
    <w:pPr>
      <w:pStyle w:val="Header"/>
      <w:spacing w:before="0"/>
    </w:pPr>
    <w:r>
      <w:t>Appendix A: Basin Report</w:t>
    </w:r>
  </w:p>
  <w:p w:rsidR="006115B1" w:rsidRDefault="006115B1" w:rsidP="00D255A1">
    <w:pPr>
      <w:pStyle w:val="Header"/>
      <w:spacing w:before="0"/>
    </w:pPr>
    <w:r>
      <w:t>2018 Oregon Nonpo</w:t>
    </w:r>
    <w:bookmarkStart w:id="15" w:name="_GoBack"/>
    <w:bookmarkEnd w:id="15"/>
    <w:r>
      <w:t>int Source Pollution Program Annual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55A1" w:rsidRDefault="00D255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C5405C"/>
    <w:multiLevelType w:val="multilevel"/>
    <w:tmpl w:val="2BEEA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0BE7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D7C49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CE8DD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9705F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F10C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82C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680CD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81427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E622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8B4D8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59C3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9080F0E"/>
    <w:multiLevelType w:val="multilevel"/>
    <w:tmpl w:val="C066C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6485977"/>
    <w:multiLevelType w:val="multilevel"/>
    <w:tmpl w:val="A150FD0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75AA4AF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3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Style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6C1"/>
    <w:rsid w:val="000B6216"/>
    <w:rsid w:val="00172802"/>
    <w:rsid w:val="001F0B4F"/>
    <w:rsid w:val="00293287"/>
    <w:rsid w:val="002B71E8"/>
    <w:rsid w:val="00331DDE"/>
    <w:rsid w:val="003A438B"/>
    <w:rsid w:val="003E19B8"/>
    <w:rsid w:val="003E59F8"/>
    <w:rsid w:val="003E6AC0"/>
    <w:rsid w:val="00406A87"/>
    <w:rsid w:val="00420CD1"/>
    <w:rsid w:val="0044794A"/>
    <w:rsid w:val="00461017"/>
    <w:rsid w:val="004E29B3"/>
    <w:rsid w:val="004E3F17"/>
    <w:rsid w:val="004E7170"/>
    <w:rsid w:val="00590D07"/>
    <w:rsid w:val="006115B1"/>
    <w:rsid w:val="00774FC2"/>
    <w:rsid w:val="00784D58"/>
    <w:rsid w:val="007A56F5"/>
    <w:rsid w:val="007A784F"/>
    <w:rsid w:val="007D4281"/>
    <w:rsid w:val="008D6863"/>
    <w:rsid w:val="008E132E"/>
    <w:rsid w:val="00932E08"/>
    <w:rsid w:val="00937A79"/>
    <w:rsid w:val="00A610B7"/>
    <w:rsid w:val="00AA6E34"/>
    <w:rsid w:val="00AB0DE3"/>
    <w:rsid w:val="00AE2A6F"/>
    <w:rsid w:val="00B149BC"/>
    <w:rsid w:val="00B86B75"/>
    <w:rsid w:val="00B95382"/>
    <w:rsid w:val="00BC48D5"/>
    <w:rsid w:val="00BD4F64"/>
    <w:rsid w:val="00BF4412"/>
    <w:rsid w:val="00C125A6"/>
    <w:rsid w:val="00C36279"/>
    <w:rsid w:val="00C406DE"/>
    <w:rsid w:val="00CB51CA"/>
    <w:rsid w:val="00D255A1"/>
    <w:rsid w:val="00D475A7"/>
    <w:rsid w:val="00D748F0"/>
    <w:rsid w:val="00D81395"/>
    <w:rsid w:val="00DE0CE5"/>
    <w:rsid w:val="00DE4223"/>
    <w:rsid w:val="00E02D47"/>
    <w:rsid w:val="00E315A3"/>
    <w:rsid w:val="00EE03FE"/>
    <w:rsid w:val="00EF0EFF"/>
    <w:rsid w:val="00F40C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04397"/>
  <w15:docId w15:val="{36575466-5209-405B-BA5B-7D8902F9B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6A87"/>
    <w:pPr>
      <w:spacing w:before="240" w:after="24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420CD1"/>
    <w:pPr>
      <w:keepNext/>
      <w:keepLines/>
      <w:numPr>
        <w:numId w:val="14"/>
      </w:numPr>
      <w:spacing w:before="480" w:after="120"/>
      <w:outlineLvl w:val="0"/>
    </w:pPr>
    <w:rPr>
      <w:rFonts w:ascii="Arial" w:eastAsiaTheme="majorEastAsia" w:hAnsi="Arial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0CD1"/>
    <w:pPr>
      <w:keepNext/>
      <w:keepLines/>
      <w:numPr>
        <w:ilvl w:val="1"/>
        <w:numId w:val="14"/>
      </w:numPr>
      <w:spacing w:after="120"/>
      <w:outlineLvl w:val="1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20CD1"/>
    <w:pPr>
      <w:keepNext/>
      <w:keepLines/>
      <w:numPr>
        <w:ilvl w:val="2"/>
        <w:numId w:val="14"/>
      </w:numPr>
      <w:spacing w:after="120"/>
      <w:outlineLvl w:val="2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125A6"/>
    <w:pPr>
      <w:keepNext/>
      <w:keepLines/>
      <w:numPr>
        <w:ilvl w:val="3"/>
        <w:numId w:val="14"/>
      </w:numPr>
      <w:spacing w:after="12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B149BC"/>
    <w:pPr>
      <w:keepNext/>
      <w:keepLines/>
      <w:numPr>
        <w:ilvl w:val="4"/>
        <w:numId w:val="14"/>
      </w:numPr>
      <w:spacing w:before="120" w:after="12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93287"/>
    <w:pPr>
      <w:keepNext/>
      <w:keepLines/>
      <w:numPr>
        <w:ilvl w:val="5"/>
        <w:numId w:val="14"/>
      </w:numPr>
      <w:spacing w:before="120" w:after="120"/>
      <w:outlineLvl w:val="5"/>
    </w:pPr>
    <w:rPr>
      <w:rFonts w:ascii="Arial" w:eastAsiaTheme="majorEastAsia" w:hAnsi="Arial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2B71E8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2B71E8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2B71E8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0CD1"/>
  </w:style>
  <w:style w:type="paragraph" w:customStyle="1" w:styleId="FirstParagraph">
    <w:name w:val="First Paragraph"/>
    <w:basedOn w:val="BodyText"/>
    <w:next w:val="BodyText"/>
    <w:qFormat/>
    <w:rsid w:val="000B6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0CD1"/>
    <w:pPr>
      <w:keepNext/>
      <w:keepLines/>
      <w:spacing w:before="480"/>
    </w:pPr>
    <w:rPr>
      <w:rFonts w:ascii="Arial" w:eastAsiaTheme="majorEastAsia" w:hAnsi="Arial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qFormat/>
    <w:rsid w:val="006115B1"/>
    <w:pPr>
      <w:spacing w:before="0" w:after="120"/>
    </w:pPr>
    <w:rPr>
      <w:color w:val="000000" w:themeColor="text1"/>
      <w:szCs w:val="30"/>
    </w:rPr>
  </w:style>
  <w:style w:type="paragraph" w:customStyle="1" w:styleId="Author">
    <w:name w:val="Author"/>
    <w:next w:val="BodyText"/>
    <w:qFormat/>
    <w:rsid w:val="00420CD1"/>
    <w:pPr>
      <w:keepNext/>
      <w:keepLines/>
      <w:spacing w:after="120"/>
    </w:pPr>
    <w:rPr>
      <w:rFonts w:ascii="Arial" w:hAnsi="Arial"/>
      <w:b/>
      <w:color w:val="000000" w:themeColor="text1"/>
    </w:rPr>
  </w:style>
  <w:style w:type="paragraph" w:styleId="Date">
    <w:name w:val="Date"/>
    <w:next w:val="BodyText"/>
    <w:qFormat/>
    <w:rsid w:val="00420CD1"/>
    <w:pPr>
      <w:keepNext/>
      <w:keepLines/>
      <w:spacing w:after="120"/>
    </w:pPr>
    <w:rPr>
      <w:rFonts w:ascii="Arial" w:hAnsi="Arial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E03FE"/>
    <w:pPr>
      <w:spacing w:after="0"/>
    </w:pPr>
    <w:rPr>
      <w:rFonts w:ascii="Arial" w:hAnsi="Arial"/>
      <w:b/>
      <w:color w:val="000000" w:themeColor="text1"/>
      <w:sz w:val="18"/>
    </w:rPr>
  </w:style>
  <w:style w:type="paragraph" w:customStyle="1" w:styleId="TableCaption">
    <w:name w:val="Table Caption"/>
    <w:basedOn w:val="Caption"/>
    <w:qFormat/>
    <w:rsid w:val="00F40C23"/>
    <w:pPr>
      <w:keepNext/>
    </w:pPr>
  </w:style>
  <w:style w:type="paragraph" w:customStyle="1" w:styleId="ImageCaption">
    <w:name w:val="Image Caption"/>
    <w:basedOn w:val="Caption"/>
    <w:rsid w:val="00F40C23"/>
    <w:pPr>
      <w:spacing w:before="0" w:after="240"/>
    </w:pPr>
  </w:style>
  <w:style w:type="paragraph" w:customStyle="1" w:styleId="Figure">
    <w:name w:val="Figure"/>
    <w:basedOn w:val="Normal"/>
    <w:rsid w:val="00F40C23"/>
    <w:pPr>
      <w:keepNext/>
    </w:pPr>
    <w:rPr>
      <w:rFonts w:ascii="Arial" w:hAnsi="Arial"/>
      <w:b/>
      <w:sz w:val="18"/>
    </w:rPr>
  </w:style>
  <w:style w:type="paragraph" w:customStyle="1" w:styleId="FigurewithCaption">
    <w:name w:val="Figure with Caption"/>
    <w:basedOn w:val="Figure"/>
    <w:rsid w:val="00937A79"/>
    <w:rPr>
      <w:b w:val="0"/>
    </w:rPr>
  </w:style>
  <w:style w:type="character" w:customStyle="1" w:styleId="CaptionChar">
    <w:name w:val="Caption Char"/>
    <w:basedOn w:val="DefaultParagraphFont"/>
    <w:link w:val="Caption"/>
    <w:rsid w:val="00EE03FE"/>
    <w:rPr>
      <w:rFonts w:ascii="Arial" w:hAnsi="Arial"/>
      <w:b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b/>
      <w:color w:val="000000" w:themeColor="text1"/>
      <w:sz w:val="20"/>
      <w:vertAlign w:val="superscript"/>
    </w:rPr>
  </w:style>
  <w:style w:type="character" w:styleId="Hyperlink">
    <w:name w:val="Hyperlink"/>
    <w:basedOn w:val="CaptionChar"/>
    <w:uiPriority w:val="99"/>
    <w:rsid w:val="0044794A"/>
    <w:rPr>
      <w:rFonts w:ascii="Times New Roman" w:hAnsi="Times New Roman"/>
      <w:b w:val="0"/>
      <w:color w:val="1F497D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B149BC"/>
    <w:pPr>
      <w:numPr>
        <w:numId w:val="0"/>
      </w:numPr>
      <w:spacing w:before="240" w:line="259" w:lineRule="auto"/>
      <w:outlineLvl w:val="9"/>
    </w:pPr>
    <w:rPr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0B6216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0B6216"/>
    <w:rPr>
      <w:rFonts w:ascii="Times New Roman" w:hAnsi="Times New Roman"/>
      <w:sz w:val="22"/>
    </w:rPr>
  </w:style>
  <w:style w:type="table" w:customStyle="1" w:styleId="TableStyle">
    <w:name w:val="Table Style"/>
    <w:basedOn w:val="TableNormal"/>
    <w:uiPriority w:val="99"/>
    <w:rsid w:val="000476C1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  <w:style w:type="table" w:styleId="TableGrid">
    <w:name w:val="Table Grid"/>
    <w:basedOn w:val="TableNormal"/>
    <w:rsid w:val="000B621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461017"/>
    <w:pPr>
      <w:spacing w:before="120" w:after="120"/>
    </w:pPr>
  </w:style>
  <w:style w:type="paragraph" w:styleId="TOC2">
    <w:name w:val="toc 2"/>
    <w:basedOn w:val="Normal"/>
    <w:next w:val="Normal"/>
    <w:autoRedefine/>
    <w:uiPriority w:val="39"/>
    <w:unhideWhenUsed/>
    <w:rsid w:val="00461017"/>
    <w:pPr>
      <w:spacing w:before="120" w:after="1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461017"/>
    <w:pPr>
      <w:spacing w:before="120" w:after="120"/>
      <w:ind w:left="446"/>
    </w:pPr>
  </w:style>
  <w:style w:type="character" w:customStyle="1" w:styleId="Heading7Char">
    <w:name w:val="Heading 7 Char"/>
    <w:basedOn w:val="DefaultParagraphFont"/>
    <w:link w:val="Heading7"/>
    <w:rsid w:val="002B71E8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2B71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2B7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0EFF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F0EFF"/>
    <w:rPr>
      <w:rFonts w:ascii="Times New Roman" w:hAnsi="Times New Roman"/>
      <w:sz w:val="22"/>
    </w:rPr>
  </w:style>
  <w:style w:type="paragraph" w:styleId="NormalWeb">
    <w:name w:val="Normal (Web)"/>
    <w:basedOn w:val="Normal"/>
    <w:semiHidden/>
    <w:unhideWhenUsed/>
    <w:rsid w:val="004E3F17"/>
    <w:rPr>
      <w:rFonts w:cs="Times New Roman"/>
      <w:sz w:val="24"/>
    </w:rPr>
  </w:style>
  <w:style w:type="table" w:customStyle="1" w:styleId="Table">
    <w:name w:val="Table"/>
    <w:basedOn w:val="TableStyle"/>
    <w:uiPriority w:val="99"/>
    <w:rsid w:val="00AA6E34"/>
    <w:tblPr/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regon.gov/deq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361F0-86E7-4D46-A7D0-CCFC98798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5</Pages>
  <Words>785</Words>
  <Characters>448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Arial 28pt Bold</vt:lpstr>
    </vt:vector>
  </TitlesOfParts>
  <Company>Oregon Department of Environmental Quality</Company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ial 28pt Bold</dc:title>
  <dc:creator>Author: Ryan Michie</dc:creator>
  <cp:lastModifiedBy>COSTELLO Erin</cp:lastModifiedBy>
  <cp:revision>38</cp:revision>
  <dcterms:created xsi:type="dcterms:W3CDTF">2018-04-23T16:38:00Z</dcterms:created>
  <dcterms:modified xsi:type="dcterms:W3CDTF">2019-05-23T23:44:00Z</dcterms:modified>
</cp:coreProperties>
</file>